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F37425" w14:textId="296444D5" w:rsidR="00925049" w:rsidRPr="00F12C98" w:rsidRDefault="00925049" w:rsidP="0092504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2C98">
        <w:rPr>
          <w:rFonts w:ascii="Times New Roman" w:hAnsi="Times New Roman" w:cs="Times New Roman"/>
          <w:b/>
          <w:kern w:val="0"/>
          <w:sz w:val="24"/>
          <w:szCs w:val="24"/>
        </w:rPr>
        <w:t>Supplementary</w:t>
      </w:r>
      <w:r w:rsidRPr="00F12C9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sz w:val="24"/>
          <w:szCs w:val="24"/>
        </w:rPr>
        <w:t>File</w:t>
      </w:r>
      <w:r w:rsidRPr="00F12C98">
        <w:rPr>
          <w:rFonts w:ascii="Times New Roman" w:hAnsi="Times New Roman" w:cs="Times New Roman"/>
          <w:sz w:val="24"/>
          <w:szCs w:val="24"/>
        </w:rPr>
        <w:t xml:space="preserve"> </w:t>
      </w:r>
      <w:r w:rsidRPr="00F12C98">
        <w:rPr>
          <w:rFonts w:ascii="Times New Roman" w:hAnsi="Times New Roman" w:cs="Times New Roman"/>
          <w:b/>
          <w:sz w:val="24"/>
          <w:szCs w:val="24"/>
        </w:rPr>
        <w:t>1</w:t>
      </w:r>
      <w:r>
        <w:rPr>
          <w:rFonts w:ascii="Times New Roman" w:hAnsi="Times New Roman" w:cs="Times New Roman" w:hint="eastAsia"/>
          <w:b/>
          <w:sz w:val="24"/>
          <w:szCs w:val="24"/>
        </w:rPr>
        <w:t>a</w:t>
      </w:r>
      <w:r w:rsidRPr="00F12C98">
        <w:rPr>
          <w:rFonts w:ascii="Times New Roman" w:hAnsi="Times New Roman" w:cs="Times New Roman"/>
          <w:sz w:val="24"/>
          <w:szCs w:val="24"/>
        </w:rPr>
        <w:t>. Data collection and refinement statistics</w:t>
      </w:r>
    </w:p>
    <w:tbl>
      <w:tblPr>
        <w:tblStyle w:val="a9"/>
        <w:tblW w:w="8220" w:type="dxa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08"/>
        <w:gridCol w:w="1985"/>
        <w:gridCol w:w="1983"/>
        <w:gridCol w:w="1844"/>
      </w:tblGrid>
      <w:tr w:rsidR="00925049" w:rsidRPr="00F12C98" w14:paraId="5FAE2863" w14:textId="77777777" w:rsidTr="009C016F">
        <w:trPr>
          <w:trHeight w:hRule="exact" w:val="454"/>
        </w:trPr>
        <w:tc>
          <w:tcPr>
            <w:tcW w:w="2408" w:type="dxa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</w:tcPr>
          <w:p w14:paraId="2CBB6FE2" w14:textId="77777777" w:rsidR="00925049" w:rsidRPr="00F12C98" w:rsidRDefault="00925049" w:rsidP="009C016F">
            <w:pPr>
              <w:pStyle w:val="aa"/>
              <w:ind w:firstLineChars="0" w:firstLine="0"/>
            </w:pPr>
          </w:p>
        </w:tc>
        <w:tc>
          <w:tcPr>
            <w:tcW w:w="1985" w:type="dxa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</w:tcPr>
          <w:p w14:paraId="2DBFECAC" w14:textId="77777777" w:rsidR="00925049" w:rsidRPr="00F12C98" w:rsidRDefault="00925049" w:rsidP="009C016F">
            <w:pPr>
              <w:pStyle w:val="aa"/>
              <w:ind w:firstLine="180"/>
            </w:pPr>
            <w:proofErr w:type="spellStart"/>
            <w:r w:rsidRPr="00F12C98">
              <w:t>CsAlaDC</w:t>
            </w:r>
            <w:proofErr w:type="spellEnd"/>
          </w:p>
        </w:tc>
        <w:tc>
          <w:tcPr>
            <w:tcW w:w="1983" w:type="dxa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</w:tcPr>
          <w:p w14:paraId="36E74579" w14:textId="77777777" w:rsidR="00925049" w:rsidRPr="00F12C98" w:rsidRDefault="00925049" w:rsidP="009C016F">
            <w:pPr>
              <w:pStyle w:val="aa"/>
              <w:ind w:firstLineChars="0" w:firstLine="0"/>
            </w:pPr>
            <w:proofErr w:type="spellStart"/>
            <w:r w:rsidRPr="00F12C98">
              <w:t>CsAlaDC</w:t>
            </w:r>
            <w:proofErr w:type="spellEnd"/>
            <w:r w:rsidRPr="00F12C98">
              <w:t>-EA complex</w:t>
            </w:r>
          </w:p>
        </w:tc>
        <w:tc>
          <w:tcPr>
            <w:tcW w:w="1844" w:type="dxa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</w:tcPr>
          <w:p w14:paraId="6160F544" w14:textId="77777777" w:rsidR="00925049" w:rsidRPr="00F12C98" w:rsidRDefault="00925049" w:rsidP="009C016F">
            <w:pPr>
              <w:pStyle w:val="aa"/>
              <w:ind w:firstLine="180"/>
            </w:pPr>
            <w:proofErr w:type="spellStart"/>
            <w:r w:rsidRPr="00F12C98">
              <w:t>AtSerDC</w:t>
            </w:r>
            <w:proofErr w:type="spellEnd"/>
          </w:p>
        </w:tc>
      </w:tr>
      <w:tr w:rsidR="00925049" w:rsidRPr="00F12C98" w14:paraId="473B57AB" w14:textId="77777777" w:rsidTr="009C016F">
        <w:trPr>
          <w:trHeight w:hRule="exact" w:val="284"/>
        </w:trPr>
        <w:tc>
          <w:tcPr>
            <w:tcW w:w="2408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37505361" w14:textId="77777777" w:rsidR="00925049" w:rsidRPr="00F12C98" w:rsidRDefault="00925049" w:rsidP="009C016F">
            <w:pPr>
              <w:pStyle w:val="aa"/>
              <w:ind w:firstLineChars="0" w:firstLine="0"/>
              <w:rPr>
                <w:b/>
              </w:rPr>
            </w:pPr>
            <w:r w:rsidRPr="00F12C98">
              <w:rPr>
                <w:b/>
              </w:rPr>
              <w:t>Data Collection</w:t>
            </w:r>
          </w:p>
        </w:tc>
        <w:tc>
          <w:tcPr>
            <w:tcW w:w="1985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1F9B7BEB" w14:textId="77777777" w:rsidR="00925049" w:rsidRPr="00F12C98" w:rsidRDefault="00925049" w:rsidP="009C016F">
            <w:pPr>
              <w:pStyle w:val="aa"/>
              <w:ind w:firstLine="180"/>
            </w:pPr>
          </w:p>
        </w:tc>
        <w:tc>
          <w:tcPr>
            <w:tcW w:w="1983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2AEDAB62" w14:textId="77777777" w:rsidR="00925049" w:rsidRPr="00F12C98" w:rsidRDefault="00925049" w:rsidP="009C016F">
            <w:pPr>
              <w:pStyle w:val="aa"/>
              <w:ind w:firstLine="180"/>
            </w:pPr>
          </w:p>
        </w:tc>
        <w:tc>
          <w:tcPr>
            <w:tcW w:w="1844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7AD48D3D" w14:textId="77777777" w:rsidR="00925049" w:rsidRPr="00F12C98" w:rsidRDefault="00925049" w:rsidP="009C016F">
            <w:pPr>
              <w:pStyle w:val="aa"/>
              <w:ind w:firstLine="180"/>
            </w:pPr>
          </w:p>
        </w:tc>
      </w:tr>
      <w:tr w:rsidR="00925049" w:rsidRPr="00F12C98" w14:paraId="025CAA96" w14:textId="77777777" w:rsidTr="009C016F">
        <w:trPr>
          <w:trHeight w:hRule="exact" w:val="284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</w:tcPr>
          <w:p w14:paraId="4A9F145C" w14:textId="77777777" w:rsidR="00925049" w:rsidRPr="00F12C98" w:rsidRDefault="00925049" w:rsidP="009C016F">
            <w:pPr>
              <w:pStyle w:val="aa"/>
              <w:ind w:firstLineChars="0" w:firstLine="0"/>
            </w:pPr>
            <w:r w:rsidRPr="00F12C98">
              <w:t>Space Group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53DCF413" w14:textId="77777777" w:rsidR="00925049" w:rsidRPr="00F12C98" w:rsidRDefault="00925049" w:rsidP="009C016F">
            <w:pPr>
              <w:pStyle w:val="aa"/>
              <w:ind w:firstLine="180"/>
              <w:rPr>
                <w:i/>
              </w:rPr>
            </w:pPr>
            <w:r w:rsidRPr="00F12C98">
              <w:rPr>
                <w:i/>
              </w:rPr>
              <w:t>P3121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5E8C50E5" w14:textId="77777777" w:rsidR="00925049" w:rsidRPr="00F12C98" w:rsidRDefault="00925049" w:rsidP="009C016F">
            <w:pPr>
              <w:pStyle w:val="aa"/>
              <w:ind w:firstLine="180"/>
              <w:rPr>
                <w:i/>
              </w:rPr>
            </w:pPr>
            <w:r w:rsidRPr="00F12C98">
              <w:rPr>
                <w:i/>
              </w:rPr>
              <w:t>P3121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</w:tcPr>
          <w:p w14:paraId="480852C8" w14:textId="77777777" w:rsidR="00925049" w:rsidRPr="00F12C98" w:rsidRDefault="00925049" w:rsidP="009C016F">
            <w:pPr>
              <w:pStyle w:val="aa"/>
              <w:ind w:firstLine="180"/>
              <w:rPr>
                <w:i/>
              </w:rPr>
            </w:pPr>
            <w:r w:rsidRPr="00F12C98">
              <w:rPr>
                <w:i/>
              </w:rPr>
              <w:t>C2</w:t>
            </w:r>
          </w:p>
        </w:tc>
      </w:tr>
      <w:tr w:rsidR="00925049" w:rsidRPr="00F12C98" w14:paraId="16E2396D" w14:textId="77777777" w:rsidTr="009C016F">
        <w:trPr>
          <w:trHeight w:hRule="exact" w:val="284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</w:tcPr>
          <w:p w14:paraId="3808ED7F" w14:textId="77777777" w:rsidR="00925049" w:rsidRPr="00F12C98" w:rsidRDefault="00925049" w:rsidP="009C016F">
            <w:pPr>
              <w:pStyle w:val="aa"/>
              <w:ind w:firstLineChars="0" w:firstLine="0"/>
            </w:pPr>
            <w:r w:rsidRPr="00F12C98">
              <w:t>Cell Dimension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98BF309" w14:textId="77777777" w:rsidR="00925049" w:rsidRPr="00F12C98" w:rsidRDefault="00925049" w:rsidP="009C016F">
            <w:pPr>
              <w:pStyle w:val="aa"/>
              <w:ind w:firstLine="180"/>
            </w:pP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18F77F35" w14:textId="77777777" w:rsidR="00925049" w:rsidRPr="00F12C98" w:rsidRDefault="00925049" w:rsidP="009C016F">
            <w:pPr>
              <w:pStyle w:val="aa"/>
              <w:ind w:firstLine="180"/>
            </w:pP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</w:tcPr>
          <w:p w14:paraId="69D7CD0C" w14:textId="77777777" w:rsidR="00925049" w:rsidRPr="00F12C98" w:rsidRDefault="00925049" w:rsidP="009C016F">
            <w:pPr>
              <w:pStyle w:val="aa"/>
              <w:ind w:firstLine="180"/>
            </w:pPr>
          </w:p>
        </w:tc>
      </w:tr>
      <w:tr w:rsidR="00925049" w:rsidRPr="00F12C98" w14:paraId="2D5C2E5E" w14:textId="77777777" w:rsidTr="009C016F">
        <w:trPr>
          <w:trHeight w:hRule="exact" w:val="284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</w:tcPr>
          <w:p w14:paraId="7FC1CBEE" w14:textId="77777777" w:rsidR="00925049" w:rsidRPr="00F12C98" w:rsidRDefault="00925049" w:rsidP="009C016F">
            <w:pPr>
              <w:pStyle w:val="aa"/>
              <w:ind w:firstLineChars="0" w:firstLine="0"/>
            </w:pPr>
            <w:r w:rsidRPr="00F12C98">
              <w:rPr>
                <w:i/>
              </w:rPr>
              <w:t>a, b, c</w:t>
            </w:r>
            <w:r w:rsidRPr="00F12C98">
              <w:t xml:space="preserve"> (Å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8B978A6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163.5,163.5, 50.2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0E5656A5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164.0,164.0,50.2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</w:tcPr>
          <w:p w14:paraId="21469F5B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115.4,149.5,139.1</w:t>
            </w:r>
          </w:p>
        </w:tc>
      </w:tr>
      <w:tr w:rsidR="00925049" w:rsidRPr="00F12C98" w14:paraId="41909C92" w14:textId="77777777" w:rsidTr="009C016F">
        <w:trPr>
          <w:trHeight w:hRule="exact" w:val="284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</w:tcPr>
          <w:p w14:paraId="446B8A7D" w14:textId="77777777" w:rsidR="00925049" w:rsidRPr="00F12C98" w:rsidRDefault="00925049" w:rsidP="009C016F">
            <w:pPr>
              <w:pStyle w:val="aa"/>
              <w:ind w:firstLineChars="0" w:firstLine="0"/>
            </w:pPr>
            <w:r w:rsidRPr="00F12C98">
              <w:t>α, β, γ (°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CACBC0B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α=β=90, γ=120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39B6DBA5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α=β=90, γ=120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</w:tcPr>
          <w:p w14:paraId="37152747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α=γ=90, β=109.2</w:t>
            </w:r>
          </w:p>
        </w:tc>
      </w:tr>
      <w:tr w:rsidR="00925049" w:rsidRPr="00F12C98" w14:paraId="03EAF70C" w14:textId="77777777" w:rsidTr="009C016F">
        <w:trPr>
          <w:trHeight w:hRule="exact" w:val="284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</w:tcPr>
          <w:p w14:paraId="63D35558" w14:textId="77777777" w:rsidR="00925049" w:rsidRPr="00F12C98" w:rsidRDefault="00925049" w:rsidP="009C016F">
            <w:pPr>
              <w:pStyle w:val="aa"/>
              <w:ind w:firstLineChars="0" w:firstLine="0"/>
            </w:pPr>
            <w:r w:rsidRPr="00F12C98">
              <w:t>Wavelength (Å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D7DF5AC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0.979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2446A61F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0.979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</w:tcPr>
          <w:p w14:paraId="455FB68C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0.979</w:t>
            </w:r>
          </w:p>
        </w:tc>
      </w:tr>
      <w:tr w:rsidR="00925049" w:rsidRPr="00F12C98" w14:paraId="411D2E03" w14:textId="77777777" w:rsidTr="009C016F">
        <w:trPr>
          <w:trHeight w:hRule="exact" w:val="284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</w:tcPr>
          <w:p w14:paraId="68144732" w14:textId="77777777" w:rsidR="00925049" w:rsidRPr="00F12C98" w:rsidRDefault="00925049" w:rsidP="009C016F">
            <w:pPr>
              <w:pStyle w:val="aa"/>
              <w:ind w:firstLineChars="0" w:firstLine="0"/>
            </w:pPr>
            <w:r w:rsidRPr="00F12C98">
              <w:t>Resolution (Å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CFC4013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 xml:space="preserve">50-2.50 </w:t>
            </w:r>
          </w:p>
          <w:p w14:paraId="2432FCDC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(2.54-2.50)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531B4363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 xml:space="preserve">50-2.60 </w:t>
            </w:r>
          </w:p>
          <w:p w14:paraId="57F50109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(2.64-2.60)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</w:tcPr>
          <w:p w14:paraId="6D358877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 xml:space="preserve">50-2.85 </w:t>
            </w:r>
          </w:p>
          <w:p w14:paraId="39C12109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(2.90-2.85)</w:t>
            </w:r>
          </w:p>
        </w:tc>
      </w:tr>
      <w:tr w:rsidR="00925049" w:rsidRPr="00F12C98" w14:paraId="788EBD8B" w14:textId="77777777" w:rsidTr="009C016F">
        <w:trPr>
          <w:trHeight w:hRule="exact" w:val="284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</w:tcPr>
          <w:p w14:paraId="177AF778" w14:textId="77777777" w:rsidR="00925049" w:rsidRPr="00F12C98" w:rsidRDefault="00925049" w:rsidP="009C016F">
            <w:pPr>
              <w:pStyle w:val="aa"/>
              <w:ind w:firstLineChars="0" w:firstLine="0"/>
            </w:pPr>
            <w:r w:rsidRPr="00F12C98">
              <w:t>Completeness (%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37469EB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99.3 (99.9)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04104679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99.6 (100.0)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</w:tcPr>
          <w:p w14:paraId="7F6C4B39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99.6 (98.1)</w:t>
            </w:r>
          </w:p>
        </w:tc>
      </w:tr>
      <w:tr w:rsidR="00925049" w:rsidRPr="00F12C98" w14:paraId="21D6DD18" w14:textId="77777777" w:rsidTr="009C016F">
        <w:trPr>
          <w:trHeight w:hRule="exact" w:val="284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</w:tcPr>
          <w:p w14:paraId="170A76CF" w14:textId="77777777" w:rsidR="00925049" w:rsidRPr="00F12C98" w:rsidRDefault="00925049" w:rsidP="009C016F">
            <w:pPr>
              <w:pStyle w:val="aa"/>
              <w:ind w:firstLineChars="0" w:firstLine="0"/>
            </w:pPr>
            <w:r w:rsidRPr="00F12C98">
              <w:t>Redundancy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77C99AD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5.4 (5.1)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52203758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13.0 (12.5)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</w:tcPr>
          <w:p w14:paraId="38F81F55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5.9 (5.0)</w:t>
            </w:r>
          </w:p>
        </w:tc>
      </w:tr>
      <w:tr w:rsidR="00925049" w:rsidRPr="00F12C98" w14:paraId="66334702" w14:textId="77777777" w:rsidTr="009C016F">
        <w:trPr>
          <w:trHeight w:hRule="exact" w:val="284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</w:tcPr>
          <w:p w14:paraId="4AEC93B2" w14:textId="77777777" w:rsidR="00925049" w:rsidRPr="00F12C98" w:rsidRDefault="00925049" w:rsidP="009C016F">
            <w:pPr>
              <w:pStyle w:val="aa"/>
              <w:ind w:firstLineChars="0" w:firstLine="0"/>
              <w:rPr>
                <w:i/>
              </w:rPr>
            </w:pPr>
            <w:r w:rsidRPr="00F12C98">
              <w:rPr>
                <w:i/>
              </w:rPr>
              <w:t>&lt;I&gt;/&lt;</w:t>
            </w:r>
            <w:proofErr w:type="spellStart"/>
            <w:r w:rsidRPr="00F12C98">
              <w:rPr>
                <w:i/>
              </w:rPr>
              <w:t>σI</w:t>
            </w:r>
            <w:proofErr w:type="spellEnd"/>
            <w:r w:rsidRPr="00F12C98">
              <w:rPr>
                <w:i/>
              </w:rPr>
              <w:t>&gt;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0EAF36B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9.3 (1.9)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00895553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18.9 (4.6)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</w:tcPr>
          <w:p w14:paraId="2F9AF199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10.6 (2)</w:t>
            </w:r>
          </w:p>
        </w:tc>
      </w:tr>
      <w:tr w:rsidR="00925049" w:rsidRPr="00F12C98" w14:paraId="15E1CFDA" w14:textId="77777777" w:rsidTr="009C016F">
        <w:trPr>
          <w:trHeight w:hRule="exact" w:val="284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</w:tcPr>
          <w:p w14:paraId="5838078E" w14:textId="77777777" w:rsidR="00925049" w:rsidRPr="00F12C98" w:rsidRDefault="00925049" w:rsidP="009C016F">
            <w:pPr>
              <w:pStyle w:val="aa"/>
              <w:ind w:firstLineChars="0" w:firstLine="0"/>
            </w:pPr>
            <w:proofErr w:type="spellStart"/>
            <w:r w:rsidRPr="00F12C98">
              <w:rPr>
                <w:i/>
              </w:rPr>
              <w:t>R</w:t>
            </w:r>
            <w:r w:rsidRPr="00F12C98">
              <w:rPr>
                <w:vertAlign w:val="subscript"/>
              </w:rPr>
              <w:t>merge</w:t>
            </w:r>
            <w:proofErr w:type="spellEnd"/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886C36D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0.128 (0.603)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65041B91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0.156 (0.562)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</w:tcPr>
          <w:p w14:paraId="69A263F6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0.173 (0.551)</w:t>
            </w:r>
          </w:p>
        </w:tc>
      </w:tr>
      <w:tr w:rsidR="00925049" w:rsidRPr="00F12C98" w14:paraId="339A8110" w14:textId="77777777" w:rsidTr="009C016F">
        <w:trPr>
          <w:trHeight w:hRule="exact" w:val="284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</w:tcPr>
          <w:p w14:paraId="12EF9EDD" w14:textId="77777777" w:rsidR="00925049" w:rsidRPr="00F12C98" w:rsidRDefault="00925049" w:rsidP="009C016F">
            <w:pPr>
              <w:pStyle w:val="aa"/>
              <w:ind w:firstLineChars="0" w:firstLine="0"/>
              <w:rPr>
                <w:b/>
              </w:rPr>
            </w:pPr>
            <w:r w:rsidRPr="00F12C98">
              <w:rPr>
                <w:b/>
              </w:rPr>
              <w:t>Refinemen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DAE2E66" w14:textId="77777777" w:rsidR="00925049" w:rsidRPr="00F12C98" w:rsidRDefault="00925049" w:rsidP="009C016F">
            <w:pPr>
              <w:pStyle w:val="aa"/>
              <w:ind w:firstLine="180"/>
            </w:pP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6E36B5AD" w14:textId="77777777" w:rsidR="00925049" w:rsidRPr="00F12C98" w:rsidRDefault="00925049" w:rsidP="009C016F">
            <w:pPr>
              <w:pStyle w:val="aa"/>
              <w:ind w:firstLine="180"/>
            </w:pP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</w:tcPr>
          <w:p w14:paraId="43E497A6" w14:textId="77777777" w:rsidR="00925049" w:rsidRPr="00F12C98" w:rsidRDefault="00925049" w:rsidP="009C016F">
            <w:pPr>
              <w:pStyle w:val="aa"/>
              <w:ind w:firstLine="180"/>
            </w:pPr>
          </w:p>
        </w:tc>
      </w:tr>
      <w:tr w:rsidR="00925049" w:rsidRPr="00F12C98" w14:paraId="22172956" w14:textId="77777777" w:rsidTr="009C016F">
        <w:trPr>
          <w:trHeight w:hRule="exact" w:val="284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</w:tcPr>
          <w:p w14:paraId="495620C6" w14:textId="77777777" w:rsidR="00925049" w:rsidRPr="00F12C98" w:rsidRDefault="00925049" w:rsidP="009C016F">
            <w:pPr>
              <w:pStyle w:val="aa"/>
              <w:ind w:firstLineChars="0" w:firstLine="0"/>
            </w:pPr>
            <w:proofErr w:type="spellStart"/>
            <w:r w:rsidRPr="00F12C98">
              <w:rPr>
                <w:i/>
              </w:rPr>
              <w:t>R</w:t>
            </w:r>
            <w:r w:rsidRPr="00F12C98">
              <w:rPr>
                <w:vertAlign w:val="subscript"/>
              </w:rPr>
              <w:t>work</w:t>
            </w:r>
            <w:proofErr w:type="spellEnd"/>
            <w:r w:rsidRPr="00F12C98">
              <w:t xml:space="preserve">/ </w:t>
            </w:r>
            <w:proofErr w:type="spellStart"/>
            <w:r w:rsidRPr="00F12C98">
              <w:rPr>
                <w:i/>
              </w:rPr>
              <w:t>R</w:t>
            </w:r>
            <w:r w:rsidRPr="00F12C98">
              <w:rPr>
                <w:vertAlign w:val="subscript"/>
              </w:rPr>
              <w:t>free</w:t>
            </w:r>
            <w:proofErr w:type="spellEnd"/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8341D3B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0.173/0.222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525216FB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0.172/0.223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</w:tcPr>
          <w:p w14:paraId="32487E04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0.214/0.262</w:t>
            </w:r>
          </w:p>
        </w:tc>
      </w:tr>
      <w:tr w:rsidR="00925049" w:rsidRPr="00F12C98" w14:paraId="39D3685E" w14:textId="77777777" w:rsidTr="009C016F">
        <w:trPr>
          <w:trHeight w:hRule="exact" w:val="284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</w:tcPr>
          <w:p w14:paraId="6D997F76" w14:textId="77777777" w:rsidR="00925049" w:rsidRPr="00F12C98" w:rsidRDefault="00925049" w:rsidP="009C016F">
            <w:pPr>
              <w:pStyle w:val="aa"/>
              <w:ind w:firstLineChars="0" w:firstLine="0"/>
            </w:pPr>
            <w:r w:rsidRPr="00F12C98">
              <w:t>No. reflection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4BBCD0D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25175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23B636E1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22813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</w:tcPr>
          <w:p w14:paraId="20641056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49543</w:t>
            </w:r>
          </w:p>
        </w:tc>
      </w:tr>
      <w:tr w:rsidR="00925049" w:rsidRPr="00F12C98" w14:paraId="55A1572E" w14:textId="77777777" w:rsidTr="009C016F">
        <w:trPr>
          <w:trHeight w:hRule="exact" w:val="284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</w:tcPr>
          <w:p w14:paraId="7E57AFAB" w14:textId="77777777" w:rsidR="00925049" w:rsidRPr="00F12C98" w:rsidRDefault="00925049" w:rsidP="009C016F">
            <w:pPr>
              <w:pStyle w:val="aa"/>
              <w:ind w:firstLineChars="0" w:firstLine="0"/>
            </w:pPr>
            <w:r w:rsidRPr="00F12C98">
              <w:t>B-</w:t>
            </w:r>
            <w:proofErr w:type="spellStart"/>
            <w:r w:rsidRPr="00F12C98">
              <w:t>facator</w:t>
            </w:r>
            <w:proofErr w:type="spellEnd"/>
            <w:r w:rsidRPr="00F12C98">
              <w:t xml:space="preserve"> (Å</w:t>
            </w:r>
            <w:r w:rsidRPr="00F12C98">
              <w:rPr>
                <w:vertAlign w:val="superscript"/>
              </w:rPr>
              <w:t>2</w:t>
            </w:r>
            <w:r w:rsidRPr="00F12C98">
              <w:t>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4FB24F1" w14:textId="77777777" w:rsidR="00925049" w:rsidRPr="00F12C98" w:rsidRDefault="00925049" w:rsidP="009C016F">
            <w:pPr>
              <w:pStyle w:val="aa"/>
              <w:ind w:firstLine="180"/>
            </w:pP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31C4E1BB" w14:textId="77777777" w:rsidR="00925049" w:rsidRPr="00F12C98" w:rsidRDefault="00925049" w:rsidP="009C016F">
            <w:pPr>
              <w:pStyle w:val="aa"/>
              <w:ind w:firstLine="180"/>
            </w:pP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</w:tcPr>
          <w:p w14:paraId="691494E7" w14:textId="77777777" w:rsidR="00925049" w:rsidRPr="00F12C98" w:rsidRDefault="00925049" w:rsidP="009C016F">
            <w:pPr>
              <w:pStyle w:val="aa"/>
              <w:ind w:firstLine="180"/>
            </w:pPr>
          </w:p>
        </w:tc>
      </w:tr>
      <w:tr w:rsidR="00925049" w:rsidRPr="00F12C98" w14:paraId="6D92675C" w14:textId="77777777" w:rsidTr="009C016F">
        <w:trPr>
          <w:trHeight w:hRule="exact" w:val="284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</w:tcPr>
          <w:p w14:paraId="299A63D1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Protein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22F4162E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43.3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0903A09B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48.3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</w:tcPr>
          <w:p w14:paraId="6B350F21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57.6</w:t>
            </w:r>
          </w:p>
        </w:tc>
      </w:tr>
      <w:tr w:rsidR="00925049" w:rsidRPr="00F12C98" w14:paraId="3F6383EF" w14:textId="77777777" w:rsidTr="009C016F">
        <w:trPr>
          <w:trHeight w:hRule="exact" w:val="284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</w:tcPr>
          <w:p w14:paraId="249436B9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PLP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5042C40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29.5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6C22734E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31.5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</w:tcPr>
          <w:p w14:paraId="00AE724C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52.8</w:t>
            </w:r>
          </w:p>
        </w:tc>
      </w:tr>
      <w:tr w:rsidR="00925049" w:rsidRPr="00F12C98" w14:paraId="2A047BD7" w14:textId="77777777" w:rsidTr="009C016F">
        <w:trPr>
          <w:trHeight w:hRule="exact" w:val="284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</w:tcPr>
          <w:p w14:paraId="67C935C0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Zn</w:t>
            </w:r>
            <w:r w:rsidRPr="00F12C98">
              <w:rPr>
                <w:vertAlign w:val="superscript"/>
              </w:rPr>
              <w:t>2+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2D1FE875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58.7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3C25A4F3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43.8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</w:tcPr>
          <w:p w14:paraId="0B35CCF5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71.6</w:t>
            </w:r>
          </w:p>
        </w:tc>
      </w:tr>
      <w:tr w:rsidR="00925049" w:rsidRPr="00F12C98" w14:paraId="102FAC3D" w14:textId="77777777" w:rsidTr="009C016F">
        <w:trPr>
          <w:trHeight w:hRule="exact" w:val="284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</w:tcPr>
          <w:p w14:paraId="090FC0B9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Ca</w:t>
            </w:r>
            <w:r w:rsidRPr="00F12C98">
              <w:rPr>
                <w:vertAlign w:val="superscript"/>
              </w:rPr>
              <w:t>2+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C6135F9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-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78607735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55.5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</w:tcPr>
          <w:p w14:paraId="27CA1FB8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-</w:t>
            </w:r>
          </w:p>
        </w:tc>
      </w:tr>
      <w:tr w:rsidR="00925049" w:rsidRPr="00F12C98" w14:paraId="341DD810" w14:textId="77777777" w:rsidTr="009C016F">
        <w:trPr>
          <w:trHeight w:hRule="exact" w:val="284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</w:tcPr>
          <w:p w14:paraId="0FEF6433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Ethylamin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DE3A94E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-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51E2F8B1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27.5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</w:tcPr>
          <w:p w14:paraId="0B6B72C0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-</w:t>
            </w:r>
          </w:p>
        </w:tc>
      </w:tr>
      <w:tr w:rsidR="00925049" w:rsidRPr="00F12C98" w14:paraId="17CCF8A5" w14:textId="77777777" w:rsidTr="009C016F">
        <w:trPr>
          <w:trHeight w:hRule="exact" w:val="284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</w:tcPr>
          <w:p w14:paraId="77F6AD02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Glycerol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D5825B4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-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49AB4D85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-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</w:tcPr>
          <w:p w14:paraId="4BC9CD12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51.7</w:t>
            </w:r>
          </w:p>
        </w:tc>
      </w:tr>
      <w:tr w:rsidR="00925049" w:rsidRPr="00F12C98" w14:paraId="2B22BDB6" w14:textId="77777777" w:rsidTr="009C016F">
        <w:trPr>
          <w:trHeight w:hRule="exact" w:val="284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</w:tcPr>
          <w:p w14:paraId="2D6B81E6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Water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06311A0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38.5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43A7DC06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40.9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</w:tcPr>
          <w:p w14:paraId="19B0B52A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-</w:t>
            </w:r>
          </w:p>
        </w:tc>
      </w:tr>
      <w:tr w:rsidR="00925049" w:rsidRPr="00F12C98" w14:paraId="18E42B3B" w14:textId="77777777" w:rsidTr="009C016F">
        <w:trPr>
          <w:trHeight w:hRule="exact" w:val="284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</w:tcPr>
          <w:p w14:paraId="6ED4C475" w14:textId="77777777" w:rsidR="00925049" w:rsidRPr="00F12C98" w:rsidRDefault="00925049" w:rsidP="009C016F">
            <w:pPr>
              <w:pStyle w:val="aa"/>
              <w:ind w:firstLineChars="0" w:firstLine="0"/>
            </w:pPr>
            <w:proofErr w:type="spellStart"/>
            <w:r w:rsidRPr="00F12C98">
              <w:t>R.m.s.</w:t>
            </w:r>
            <w:proofErr w:type="spellEnd"/>
            <w:r w:rsidRPr="00F12C98">
              <w:t xml:space="preserve"> deviation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381B86F" w14:textId="77777777" w:rsidR="00925049" w:rsidRPr="00F12C98" w:rsidRDefault="00925049" w:rsidP="009C016F">
            <w:pPr>
              <w:pStyle w:val="aa"/>
              <w:ind w:firstLine="180"/>
            </w:pP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528D64F2" w14:textId="77777777" w:rsidR="00925049" w:rsidRPr="00F12C98" w:rsidRDefault="00925049" w:rsidP="009C016F">
            <w:pPr>
              <w:pStyle w:val="aa"/>
              <w:ind w:firstLine="180"/>
            </w:pP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</w:tcPr>
          <w:p w14:paraId="1566840A" w14:textId="77777777" w:rsidR="00925049" w:rsidRPr="00F12C98" w:rsidRDefault="00925049" w:rsidP="009C016F">
            <w:pPr>
              <w:pStyle w:val="aa"/>
              <w:ind w:firstLine="180"/>
            </w:pPr>
          </w:p>
        </w:tc>
      </w:tr>
      <w:tr w:rsidR="00925049" w:rsidRPr="00F12C98" w14:paraId="344D19C8" w14:textId="77777777" w:rsidTr="009C016F">
        <w:trPr>
          <w:trHeight w:hRule="exact" w:val="284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</w:tcPr>
          <w:p w14:paraId="045B47BC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Bond lengths (Å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CDBADD8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0.008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52A91A4C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0.008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</w:tcPr>
          <w:p w14:paraId="3C62C5DA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0.007</w:t>
            </w:r>
          </w:p>
        </w:tc>
      </w:tr>
      <w:tr w:rsidR="00925049" w:rsidRPr="00F12C98" w14:paraId="4C04C866" w14:textId="77777777" w:rsidTr="009C016F">
        <w:trPr>
          <w:trHeight w:hRule="exact" w:val="284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</w:tcPr>
          <w:p w14:paraId="0CE2E27B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Bond angles (°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7172D78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1.531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4F385BEA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1.601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</w:tcPr>
          <w:p w14:paraId="402AFBA5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1.410</w:t>
            </w:r>
          </w:p>
        </w:tc>
      </w:tr>
      <w:tr w:rsidR="00925049" w:rsidRPr="00F12C98" w14:paraId="1EB4C24C" w14:textId="77777777" w:rsidTr="009C016F">
        <w:trPr>
          <w:trHeight w:hRule="exact" w:val="284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</w:tcPr>
          <w:p w14:paraId="6E88DAA0" w14:textId="77777777" w:rsidR="00925049" w:rsidRPr="00F12C98" w:rsidRDefault="00925049" w:rsidP="009C016F">
            <w:pPr>
              <w:pStyle w:val="aa"/>
              <w:ind w:firstLineChars="0" w:firstLine="0"/>
            </w:pPr>
            <w:r w:rsidRPr="00F12C98">
              <w:t>No. of atom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33829B5" w14:textId="77777777" w:rsidR="00925049" w:rsidRPr="00F12C98" w:rsidRDefault="00925049" w:rsidP="009C016F">
            <w:pPr>
              <w:pStyle w:val="aa"/>
              <w:ind w:firstLine="180"/>
            </w:pP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6CA4C8B6" w14:textId="77777777" w:rsidR="00925049" w:rsidRPr="00F12C98" w:rsidRDefault="00925049" w:rsidP="009C016F">
            <w:pPr>
              <w:pStyle w:val="aa"/>
              <w:ind w:firstLine="180"/>
            </w:pP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</w:tcPr>
          <w:p w14:paraId="08B4E4A8" w14:textId="77777777" w:rsidR="00925049" w:rsidRPr="00F12C98" w:rsidRDefault="00925049" w:rsidP="009C016F">
            <w:pPr>
              <w:pStyle w:val="aa"/>
              <w:ind w:firstLine="180"/>
            </w:pPr>
          </w:p>
        </w:tc>
      </w:tr>
      <w:tr w:rsidR="00925049" w:rsidRPr="00F12C98" w14:paraId="3B12A024" w14:textId="77777777" w:rsidTr="009C016F">
        <w:trPr>
          <w:trHeight w:hRule="exact" w:val="284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</w:tcPr>
          <w:p w14:paraId="178E991B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Protein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54945CD3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3292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5AB9F772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3265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</w:tcPr>
          <w:p w14:paraId="2B56C6BA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3250</w:t>
            </w:r>
          </w:p>
        </w:tc>
      </w:tr>
      <w:tr w:rsidR="00925049" w:rsidRPr="00F12C98" w14:paraId="4430B349" w14:textId="77777777" w:rsidTr="009C016F">
        <w:trPr>
          <w:trHeight w:hRule="exact" w:val="284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</w:tcPr>
          <w:p w14:paraId="5496655C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PLP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28BB63EC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15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37F524FC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15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</w:tcPr>
          <w:p w14:paraId="52989FA1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60</w:t>
            </w:r>
          </w:p>
        </w:tc>
      </w:tr>
      <w:tr w:rsidR="00925049" w:rsidRPr="00F12C98" w14:paraId="6715E64E" w14:textId="77777777" w:rsidTr="009C016F">
        <w:trPr>
          <w:trHeight w:hRule="exact" w:val="284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</w:tcPr>
          <w:p w14:paraId="1B5AE285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Zn</w:t>
            </w:r>
            <w:r w:rsidRPr="00F12C98">
              <w:rPr>
                <w:vertAlign w:val="superscript"/>
              </w:rPr>
              <w:t>2+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8B0CA7B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2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01549313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1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</w:tcPr>
          <w:p w14:paraId="249AF0D5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4</w:t>
            </w:r>
          </w:p>
        </w:tc>
      </w:tr>
      <w:tr w:rsidR="00925049" w:rsidRPr="00F12C98" w14:paraId="446E62B5" w14:textId="77777777" w:rsidTr="009C016F">
        <w:trPr>
          <w:trHeight w:hRule="exact" w:val="284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</w:tcPr>
          <w:p w14:paraId="4E313C41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Ca</w:t>
            </w:r>
            <w:r w:rsidRPr="00F12C98">
              <w:rPr>
                <w:vertAlign w:val="superscript"/>
              </w:rPr>
              <w:t>2+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51E159C9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-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4D3E5B7F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1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</w:tcPr>
          <w:p w14:paraId="6C48EB0E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-</w:t>
            </w:r>
          </w:p>
        </w:tc>
      </w:tr>
      <w:tr w:rsidR="00925049" w:rsidRPr="00F12C98" w14:paraId="77D93BD3" w14:textId="77777777" w:rsidTr="009C016F">
        <w:trPr>
          <w:trHeight w:hRule="exact" w:val="284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</w:tcPr>
          <w:p w14:paraId="59CDA5E0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Ethylamin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1616056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-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4FB9948A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5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</w:tcPr>
          <w:p w14:paraId="1D844F0C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-</w:t>
            </w:r>
          </w:p>
        </w:tc>
      </w:tr>
      <w:tr w:rsidR="00925049" w:rsidRPr="00F12C98" w14:paraId="2CC12A4D" w14:textId="77777777" w:rsidTr="009C016F">
        <w:trPr>
          <w:trHeight w:hRule="exact" w:val="284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</w:tcPr>
          <w:p w14:paraId="63D8FDE5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Glycerol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69117EE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-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574FC1DA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-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</w:tcPr>
          <w:p w14:paraId="29CCB179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24</w:t>
            </w:r>
          </w:p>
        </w:tc>
      </w:tr>
      <w:tr w:rsidR="00925049" w:rsidRPr="00F12C98" w14:paraId="69D5CAF1" w14:textId="77777777" w:rsidTr="009C016F">
        <w:trPr>
          <w:trHeight w:hRule="exact" w:val="284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</w:tcPr>
          <w:p w14:paraId="0980A06C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Water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2696F78C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115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08A38510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60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</w:tcPr>
          <w:p w14:paraId="04346A11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-</w:t>
            </w:r>
          </w:p>
        </w:tc>
      </w:tr>
      <w:tr w:rsidR="00925049" w:rsidRPr="00F12C98" w14:paraId="6A814915" w14:textId="77777777" w:rsidTr="009C016F">
        <w:trPr>
          <w:trHeight w:hRule="exact" w:val="284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</w:tcPr>
          <w:p w14:paraId="49D7654E" w14:textId="77777777" w:rsidR="00925049" w:rsidRPr="00F12C98" w:rsidRDefault="00925049" w:rsidP="009C016F">
            <w:pPr>
              <w:pStyle w:val="aa"/>
              <w:ind w:firstLineChars="0" w:firstLine="0"/>
            </w:pPr>
            <w:r w:rsidRPr="00F12C98">
              <w:t>Ramachandran statistics (%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7562E6F" w14:textId="77777777" w:rsidR="00925049" w:rsidRPr="00F12C98" w:rsidRDefault="00925049" w:rsidP="009C016F">
            <w:pPr>
              <w:pStyle w:val="aa"/>
              <w:ind w:firstLine="180"/>
            </w:pP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70405501" w14:textId="77777777" w:rsidR="00925049" w:rsidRPr="00F12C98" w:rsidRDefault="00925049" w:rsidP="009C016F">
            <w:pPr>
              <w:pStyle w:val="aa"/>
              <w:ind w:firstLine="180"/>
            </w:pP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</w:tcPr>
          <w:p w14:paraId="6F09EACA" w14:textId="77777777" w:rsidR="00925049" w:rsidRPr="00F12C98" w:rsidRDefault="00925049" w:rsidP="009C016F">
            <w:pPr>
              <w:pStyle w:val="aa"/>
              <w:ind w:firstLine="180"/>
            </w:pPr>
          </w:p>
        </w:tc>
      </w:tr>
      <w:tr w:rsidR="00925049" w:rsidRPr="00F12C98" w14:paraId="30BC4827" w14:textId="77777777" w:rsidTr="009C016F">
        <w:trPr>
          <w:trHeight w:hRule="exact" w:val="284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</w:tcPr>
          <w:p w14:paraId="7CDD94A6" w14:textId="77777777" w:rsidR="00925049" w:rsidRPr="00F12C98" w:rsidRDefault="00925049" w:rsidP="009C016F">
            <w:pPr>
              <w:pStyle w:val="aa"/>
              <w:ind w:firstLine="180"/>
            </w:pPr>
            <w:proofErr w:type="spellStart"/>
            <w:r w:rsidRPr="00F12C98">
              <w:t>Favoured</w:t>
            </w:r>
            <w:proofErr w:type="spellEnd"/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5B9CA554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94.01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237F7FA1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93.58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</w:tcPr>
          <w:p w14:paraId="6D4FFD7B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91.52</w:t>
            </w:r>
          </w:p>
        </w:tc>
      </w:tr>
      <w:tr w:rsidR="00925049" w:rsidRPr="00F12C98" w14:paraId="4E4BFB2C" w14:textId="77777777" w:rsidTr="009C016F">
        <w:trPr>
          <w:trHeight w:hRule="exact" w:val="284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</w:tcPr>
          <w:p w14:paraId="4228CC5F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Allowed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23527F0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5.74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3C49EA58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5.68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</w:tcPr>
          <w:p w14:paraId="7AB008BC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7.61</w:t>
            </w:r>
          </w:p>
        </w:tc>
      </w:tr>
      <w:tr w:rsidR="00925049" w:rsidRPr="00F12C98" w14:paraId="17757080" w14:textId="77777777" w:rsidTr="009C016F">
        <w:trPr>
          <w:trHeight w:hRule="exact" w:val="284"/>
        </w:trPr>
        <w:tc>
          <w:tcPr>
            <w:tcW w:w="2408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3EFAFF5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Outliers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2D3E3634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0.25</w:t>
            </w:r>
          </w:p>
        </w:tc>
        <w:tc>
          <w:tcPr>
            <w:tcW w:w="1983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46B22775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0.74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3BA080AE" w14:textId="77777777" w:rsidR="00925049" w:rsidRPr="00F12C98" w:rsidRDefault="00925049" w:rsidP="009C016F">
            <w:pPr>
              <w:pStyle w:val="aa"/>
              <w:ind w:firstLine="180"/>
            </w:pPr>
            <w:r w:rsidRPr="00F12C98">
              <w:t>0.87</w:t>
            </w:r>
          </w:p>
        </w:tc>
      </w:tr>
    </w:tbl>
    <w:p w14:paraId="0F699773" w14:textId="77777777" w:rsidR="00925049" w:rsidRPr="00F12C98" w:rsidRDefault="00925049" w:rsidP="00925049">
      <w:pPr>
        <w:pStyle w:val="a7"/>
        <w:ind w:firstLine="180"/>
        <w:rPr>
          <w:rFonts w:eastAsiaTheme="minorEastAsia"/>
        </w:rPr>
      </w:pPr>
      <w:proofErr w:type="spellStart"/>
      <w:r w:rsidRPr="00F12C98">
        <w:rPr>
          <w:rFonts w:eastAsiaTheme="minorEastAsia"/>
          <w:i/>
        </w:rPr>
        <w:t>R</w:t>
      </w:r>
      <w:r w:rsidRPr="00F12C98">
        <w:rPr>
          <w:rFonts w:eastAsiaTheme="minorEastAsia"/>
          <w:vertAlign w:val="subscript"/>
        </w:rPr>
        <w:t>merge</w:t>
      </w:r>
      <w:proofErr w:type="spellEnd"/>
      <w:r w:rsidRPr="00F12C98">
        <w:rPr>
          <w:rFonts w:eastAsiaTheme="minorEastAsia"/>
        </w:rPr>
        <w:t>=∑</w:t>
      </w:r>
      <w:proofErr w:type="spellStart"/>
      <w:r w:rsidRPr="00F12C98">
        <w:rPr>
          <w:rFonts w:eastAsiaTheme="minorEastAsia"/>
        </w:rPr>
        <w:t>hkl∑i|Ii</w:t>
      </w:r>
      <w:proofErr w:type="spellEnd"/>
      <w:r w:rsidRPr="00F12C98">
        <w:rPr>
          <w:rFonts w:eastAsiaTheme="minorEastAsia"/>
        </w:rPr>
        <w:t>(</w:t>
      </w:r>
      <w:proofErr w:type="spellStart"/>
      <w:r w:rsidRPr="00F12C98">
        <w:rPr>
          <w:rFonts w:eastAsiaTheme="minorEastAsia"/>
        </w:rPr>
        <w:t>hkl</w:t>
      </w:r>
      <w:proofErr w:type="spellEnd"/>
      <w:r w:rsidRPr="00F12C98">
        <w:rPr>
          <w:rFonts w:eastAsiaTheme="minorEastAsia"/>
        </w:rPr>
        <w:t>)-&lt;I(</w:t>
      </w:r>
      <w:proofErr w:type="spellStart"/>
      <w:r w:rsidRPr="00F12C98">
        <w:rPr>
          <w:rFonts w:eastAsiaTheme="minorEastAsia"/>
        </w:rPr>
        <w:t>hkl</w:t>
      </w:r>
      <w:proofErr w:type="spellEnd"/>
      <w:r w:rsidRPr="00F12C98">
        <w:rPr>
          <w:rFonts w:eastAsiaTheme="minorEastAsia"/>
        </w:rPr>
        <w:t>)&gt;|/∑</w:t>
      </w:r>
      <w:proofErr w:type="spellStart"/>
      <w:r w:rsidRPr="00F12C98">
        <w:rPr>
          <w:rFonts w:eastAsiaTheme="minorEastAsia"/>
        </w:rPr>
        <w:t>hkl∑i</w:t>
      </w:r>
      <w:proofErr w:type="spellEnd"/>
      <w:r w:rsidRPr="00F12C98">
        <w:rPr>
          <w:rFonts w:eastAsiaTheme="minorEastAsia"/>
        </w:rPr>
        <w:t xml:space="preserve"> </w:t>
      </w:r>
      <w:proofErr w:type="spellStart"/>
      <w:r w:rsidRPr="00F12C98">
        <w:rPr>
          <w:rFonts w:eastAsiaTheme="minorEastAsia"/>
        </w:rPr>
        <w:t>Ii</w:t>
      </w:r>
      <w:proofErr w:type="spellEnd"/>
      <w:r w:rsidRPr="00F12C98">
        <w:rPr>
          <w:rFonts w:eastAsiaTheme="minorEastAsia"/>
        </w:rPr>
        <w:t>(</w:t>
      </w:r>
      <w:proofErr w:type="spellStart"/>
      <w:r w:rsidRPr="00F12C98">
        <w:rPr>
          <w:rFonts w:eastAsiaTheme="minorEastAsia"/>
        </w:rPr>
        <w:t>hkl</w:t>
      </w:r>
      <w:proofErr w:type="spellEnd"/>
      <w:r w:rsidRPr="00F12C98">
        <w:rPr>
          <w:rFonts w:eastAsiaTheme="minorEastAsia"/>
        </w:rPr>
        <w:t>), where&lt;I(</w:t>
      </w:r>
      <w:proofErr w:type="spellStart"/>
      <w:r w:rsidRPr="00F12C98">
        <w:rPr>
          <w:rFonts w:eastAsiaTheme="minorEastAsia"/>
        </w:rPr>
        <w:t>hkl</w:t>
      </w:r>
      <w:proofErr w:type="spellEnd"/>
      <w:r w:rsidRPr="00F12C98">
        <w:rPr>
          <w:rFonts w:eastAsiaTheme="minorEastAsia"/>
        </w:rPr>
        <w:t>)&gt;is the main value of I(</w:t>
      </w:r>
      <w:proofErr w:type="spellStart"/>
      <w:r w:rsidRPr="00F12C98">
        <w:rPr>
          <w:rFonts w:eastAsiaTheme="minorEastAsia"/>
        </w:rPr>
        <w:t>hkl</w:t>
      </w:r>
      <w:proofErr w:type="spellEnd"/>
      <w:r w:rsidRPr="00F12C98">
        <w:rPr>
          <w:rFonts w:eastAsiaTheme="minorEastAsia"/>
        </w:rPr>
        <w:t>).</w:t>
      </w:r>
    </w:p>
    <w:p w14:paraId="60E3CC0D" w14:textId="77777777" w:rsidR="00925049" w:rsidRPr="00F12C98" w:rsidRDefault="00925049" w:rsidP="00925049">
      <w:pPr>
        <w:pStyle w:val="a7"/>
        <w:ind w:leftChars="100" w:left="210"/>
        <w:rPr>
          <w:rFonts w:eastAsiaTheme="minorEastAsia"/>
        </w:rPr>
      </w:pPr>
      <w:proofErr w:type="spellStart"/>
      <w:r w:rsidRPr="00F12C98">
        <w:rPr>
          <w:rFonts w:eastAsiaTheme="minorEastAsia"/>
          <w:i/>
        </w:rPr>
        <w:t>R</w:t>
      </w:r>
      <w:r w:rsidRPr="00F12C98">
        <w:rPr>
          <w:rFonts w:eastAsiaTheme="minorEastAsia"/>
          <w:vertAlign w:val="subscript"/>
        </w:rPr>
        <w:t>work</w:t>
      </w:r>
      <w:proofErr w:type="spellEnd"/>
      <w:r w:rsidRPr="00F12C98">
        <w:rPr>
          <w:rFonts w:eastAsiaTheme="minorEastAsia"/>
        </w:rPr>
        <w:t>=∑||Fobs|-|</w:t>
      </w:r>
      <w:proofErr w:type="spellStart"/>
      <w:r w:rsidRPr="00F12C98">
        <w:rPr>
          <w:rFonts w:eastAsiaTheme="minorEastAsia"/>
        </w:rPr>
        <w:t>Fcalc</w:t>
      </w:r>
      <w:proofErr w:type="spellEnd"/>
      <w:r w:rsidRPr="00F12C98">
        <w:rPr>
          <w:rFonts w:eastAsiaTheme="minorEastAsia"/>
        </w:rPr>
        <w:t xml:space="preserve">||/∑|Fobs|, where Fobs and </w:t>
      </w:r>
      <w:proofErr w:type="spellStart"/>
      <w:r w:rsidRPr="00F12C98">
        <w:rPr>
          <w:rFonts w:eastAsiaTheme="minorEastAsia"/>
        </w:rPr>
        <w:t>Fcalc</w:t>
      </w:r>
      <w:proofErr w:type="spellEnd"/>
      <w:r w:rsidRPr="00F12C98">
        <w:rPr>
          <w:rFonts w:eastAsiaTheme="minorEastAsia"/>
        </w:rPr>
        <w:t xml:space="preserve"> are observed and calculated structure factors.</w:t>
      </w:r>
    </w:p>
    <w:p w14:paraId="1E17EE2F" w14:textId="77777777" w:rsidR="00925049" w:rsidRPr="00F12C98" w:rsidRDefault="00925049" w:rsidP="00925049">
      <w:pPr>
        <w:pStyle w:val="a7"/>
        <w:ind w:firstLine="180"/>
        <w:rPr>
          <w:rFonts w:eastAsiaTheme="minorEastAsia"/>
        </w:rPr>
      </w:pPr>
      <w:r w:rsidRPr="00F12C98">
        <w:rPr>
          <w:rFonts w:eastAsiaTheme="minorEastAsia"/>
        </w:rPr>
        <w:t xml:space="preserve">The free R factor was calculated using 5% of reflections </w:t>
      </w:r>
      <w:proofErr w:type="spellStart"/>
      <w:r w:rsidRPr="00F12C98">
        <w:rPr>
          <w:rFonts w:eastAsiaTheme="minorEastAsia"/>
        </w:rPr>
        <w:t>ommitted</w:t>
      </w:r>
      <w:proofErr w:type="spellEnd"/>
      <w:r w:rsidRPr="00F12C98">
        <w:rPr>
          <w:rFonts w:eastAsiaTheme="minorEastAsia"/>
        </w:rPr>
        <w:t xml:space="preserve"> from the refinement.</w:t>
      </w:r>
    </w:p>
    <w:p w14:paraId="1719444A" w14:textId="77777777" w:rsidR="00925049" w:rsidRPr="00EE7519" w:rsidRDefault="00925049" w:rsidP="00925049">
      <w:pPr>
        <w:pStyle w:val="a7"/>
        <w:ind w:firstLine="180"/>
        <w:rPr>
          <w:rFonts w:eastAsiaTheme="minorEastAsia"/>
        </w:rPr>
      </w:pPr>
      <w:r w:rsidRPr="00F12C98">
        <w:rPr>
          <w:rFonts w:eastAsiaTheme="minorEastAsia"/>
        </w:rPr>
        <w:t>Highest resolution shell is shown in parenthesis</w:t>
      </w:r>
    </w:p>
    <w:p w14:paraId="1F6C503D" w14:textId="158AA973" w:rsidR="00925049" w:rsidRPr="00F12C98" w:rsidRDefault="00925049" w:rsidP="0092504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2C98">
        <w:rPr>
          <w:rFonts w:ascii="Times New Roman" w:hAnsi="Times New Roman" w:cs="Times New Roman"/>
          <w:b/>
          <w:kern w:val="0"/>
          <w:sz w:val="24"/>
          <w:szCs w:val="24"/>
        </w:rPr>
        <w:lastRenderedPageBreak/>
        <w:t>Supplementary</w:t>
      </w:r>
      <w:r w:rsidRPr="00F12C9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sz w:val="24"/>
          <w:szCs w:val="24"/>
        </w:rPr>
        <w:t>File</w:t>
      </w:r>
      <w:r w:rsidRPr="00F12C98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sz w:val="24"/>
          <w:szCs w:val="24"/>
        </w:rPr>
        <w:t>1b</w:t>
      </w:r>
      <w:r w:rsidRPr="00F12C98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F12C98">
        <w:rPr>
          <w:rFonts w:ascii="Times New Roman" w:hAnsi="Times New Roman" w:cs="Times New Roman"/>
          <w:sz w:val="24"/>
          <w:szCs w:val="24"/>
        </w:rPr>
        <w:t>Primers used for gene cloning.</w:t>
      </w:r>
    </w:p>
    <w:tbl>
      <w:tblPr>
        <w:tblW w:w="8385" w:type="dxa"/>
        <w:tblLayout w:type="fixed"/>
        <w:tblLook w:val="04A0" w:firstRow="1" w:lastRow="0" w:firstColumn="1" w:lastColumn="0" w:noHBand="0" w:noVBand="1"/>
      </w:tblPr>
      <w:tblGrid>
        <w:gridCol w:w="1276"/>
        <w:gridCol w:w="3554"/>
        <w:gridCol w:w="3555"/>
      </w:tblGrid>
      <w:tr w:rsidR="00925049" w:rsidRPr="00F12C98" w14:paraId="0CF4A1E6" w14:textId="77777777" w:rsidTr="009C016F">
        <w:trPr>
          <w:trHeight w:val="615"/>
        </w:trPr>
        <w:tc>
          <w:tcPr>
            <w:tcW w:w="1276" w:type="dxa"/>
            <w:tcBorders>
              <w:top w:val="single" w:sz="8" w:space="0" w:color="000000"/>
              <w:left w:val="nil"/>
              <w:bottom w:val="single" w:sz="6" w:space="0" w:color="000000"/>
              <w:right w:val="nil"/>
            </w:tcBorders>
            <w:shd w:val="clear" w:color="auto" w:fill="FFFFFF" w:themeFill="background1"/>
            <w:noWrap/>
            <w:vAlign w:val="center"/>
          </w:tcPr>
          <w:p w14:paraId="194EEAA3" w14:textId="77777777" w:rsidR="00925049" w:rsidRPr="00F12C98" w:rsidRDefault="00925049" w:rsidP="009C0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F12C9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Name</w:t>
            </w:r>
          </w:p>
        </w:tc>
        <w:tc>
          <w:tcPr>
            <w:tcW w:w="3551" w:type="dxa"/>
            <w:tcBorders>
              <w:top w:val="single" w:sz="8" w:space="0" w:color="000000"/>
              <w:left w:val="nil"/>
              <w:bottom w:val="single" w:sz="6" w:space="0" w:color="000000"/>
              <w:right w:val="nil"/>
            </w:tcBorders>
            <w:shd w:val="clear" w:color="auto" w:fill="FFFFFF" w:themeFill="background1"/>
            <w:noWrap/>
            <w:vAlign w:val="center"/>
          </w:tcPr>
          <w:p w14:paraId="038C24B8" w14:textId="77777777" w:rsidR="00925049" w:rsidRPr="00F12C98" w:rsidRDefault="00925049" w:rsidP="009C0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F12C9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Forward primers (5'-3')</w:t>
            </w:r>
          </w:p>
        </w:tc>
        <w:tc>
          <w:tcPr>
            <w:tcW w:w="3552" w:type="dxa"/>
            <w:tcBorders>
              <w:top w:val="single" w:sz="8" w:space="0" w:color="000000"/>
              <w:left w:val="nil"/>
              <w:bottom w:val="single" w:sz="6" w:space="0" w:color="000000"/>
              <w:right w:val="nil"/>
            </w:tcBorders>
            <w:shd w:val="clear" w:color="auto" w:fill="FFFFFF" w:themeFill="background1"/>
            <w:noWrap/>
            <w:vAlign w:val="center"/>
          </w:tcPr>
          <w:p w14:paraId="32694E7B" w14:textId="77777777" w:rsidR="00925049" w:rsidRPr="00F12C98" w:rsidRDefault="00925049" w:rsidP="009C0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F12C9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Reverse primers (5'-3')</w:t>
            </w:r>
          </w:p>
        </w:tc>
      </w:tr>
      <w:tr w:rsidR="00925049" w:rsidRPr="00F12C98" w14:paraId="6DD77FB3" w14:textId="77777777" w:rsidTr="009C016F">
        <w:trPr>
          <w:trHeight w:val="397"/>
        </w:trPr>
        <w:tc>
          <w:tcPr>
            <w:tcW w:w="1276" w:type="dxa"/>
            <w:tcBorders>
              <w:top w:val="single" w:sz="6" w:space="0" w:color="000000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1FF3A689" w14:textId="77777777" w:rsidR="00925049" w:rsidRPr="00F12C98" w:rsidRDefault="00925049" w:rsidP="009C016F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  <w:shd w:val="clear" w:color="auto" w:fill="FFFFFF" w:themeFill="background1"/>
              </w:rPr>
            </w:pPr>
            <w:proofErr w:type="spellStart"/>
            <w:r w:rsidRPr="00F12C98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  <w:shd w:val="clear" w:color="auto" w:fill="FFFFFF" w:themeFill="background1"/>
              </w:rPr>
              <w:t>CsAlaDC</w:t>
            </w:r>
            <w:proofErr w:type="spellEnd"/>
          </w:p>
        </w:tc>
        <w:tc>
          <w:tcPr>
            <w:tcW w:w="3551" w:type="dxa"/>
            <w:tcBorders>
              <w:top w:val="single" w:sz="6" w:space="0" w:color="000000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61488F2A" w14:textId="77777777" w:rsidR="00925049" w:rsidRPr="00F12C98" w:rsidRDefault="00925049" w:rsidP="009C0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shd w:val="clear" w:color="auto" w:fill="FFFFFF" w:themeFill="background1"/>
              </w:rPr>
            </w:pPr>
            <w:r w:rsidRPr="00F12C98">
              <w:rPr>
                <w:rFonts w:ascii="Times New Roman" w:hAnsi="Times New Roman" w:cs="Times New Roman"/>
                <w:sz w:val="18"/>
                <w:szCs w:val="18"/>
              </w:rPr>
              <w:t>GGAATTCCATATGACAACAAGCCTCACCATCACGG</w:t>
            </w:r>
          </w:p>
        </w:tc>
        <w:tc>
          <w:tcPr>
            <w:tcW w:w="3552" w:type="dxa"/>
            <w:tcBorders>
              <w:top w:val="single" w:sz="6" w:space="0" w:color="000000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37A91D58" w14:textId="77777777" w:rsidR="00925049" w:rsidRPr="00F12C98" w:rsidRDefault="00925049" w:rsidP="009C0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shd w:val="clear" w:color="auto" w:fill="FFFFFF" w:themeFill="background1"/>
              </w:rPr>
            </w:pPr>
            <w:r w:rsidRPr="00F12C98">
              <w:rPr>
                <w:rFonts w:ascii="Times New Roman" w:hAnsi="Times New Roman" w:cs="Times New Roman"/>
                <w:sz w:val="18"/>
                <w:szCs w:val="18"/>
              </w:rPr>
              <w:t>GATCTCGAGTCATTTATGAAGATCACAATCACAATTCTCACTTC</w:t>
            </w:r>
          </w:p>
        </w:tc>
      </w:tr>
      <w:tr w:rsidR="00925049" w:rsidRPr="00F12C98" w14:paraId="06D73571" w14:textId="77777777" w:rsidTr="009C016F">
        <w:trPr>
          <w:trHeight w:val="397"/>
        </w:trPr>
        <w:tc>
          <w:tcPr>
            <w:tcW w:w="1276" w:type="dxa"/>
            <w:shd w:val="clear" w:color="auto" w:fill="FFFFFF" w:themeFill="background1"/>
            <w:noWrap/>
            <w:vAlign w:val="center"/>
          </w:tcPr>
          <w:p w14:paraId="7F4AE1D8" w14:textId="77777777" w:rsidR="00925049" w:rsidRPr="00F12C98" w:rsidRDefault="00925049" w:rsidP="009C0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shd w:val="clear" w:color="auto" w:fill="FFFFFF" w:themeFill="background1"/>
              </w:rPr>
            </w:pPr>
            <w:proofErr w:type="spellStart"/>
            <w:r w:rsidRPr="00F12C98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  <w:shd w:val="clear" w:color="auto" w:fill="FFFFFF" w:themeFill="background1"/>
              </w:rPr>
              <w:t>AtSerDC</w:t>
            </w:r>
            <w:proofErr w:type="spellEnd"/>
          </w:p>
        </w:tc>
        <w:tc>
          <w:tcPr>
            <w:tcW w:w="3551" w:type="dxa"/>
            <w:shd w:val="clear" w:color="auto" w:fill="FFFFFF" w:themeFill="background1"/>
            <w:noWrap/>
            <w:vAlign w:val="center"/>
          </w:tcPr>
          <w:p w14:paraId="76C72A5B" w14:textId="77777777" w:rsidR="00925049" w:rsidRPr="00F12C98" w:rsidRDefault="00925049" w:rsidP="009C0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shd w:val="clear" w:color="auto" w:fill="FFFFFF" w:themeFill="background1"/>
              </w:rPr>
            </w:pPr>
            <w:r w:rsidRPr="00F12C98">
              <w:rPr>
                <w:rFonts w:ascii="Times New Roman" w:hAnsi="Times New Roman" w:cs="Times New Roman"/>
                <w:sz w:val="18"/>
                <w:szCs w:val="18"/>
              </w:rPr>
              <w:t>GGAATTCCATATG</w:t>
            </w:r>
            <w:r w:rsidRPr="00F12C9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shd w:val="clear" w:color="auto" w:fill="FFFFFF" w:themeFill="background1"/>
              </w:rPr>
              <w:t>ACCACCAGCCTGGCCG</w:t>
            </w:r>
          </w:p>
        </w:tc>
        <w:tc>
          <w:tcPr>
            <w:tcW w:w="3552" w:type="dxa"/>
            <w:shd w:val="clear" w:color="auto" w:fill="FFFFFF" w:themeFill="background1"/>
            <w:noWrap/>
            <w:vAlign w:val="center"/>
          </w:tcPr>
          <w:p w14:paraId="51B0CDE2" w14:textId="77777777" w:rsidR="00925049" w:rsidRPr="00F12C98" w:rsidRDefault="00925049" w:rsidP="009C0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shd w:val="clear" w:color="auto" w:fill="FFFFFF" w:themeFill="background1"/>
              </w:rPr>
            </w:pPr>
            <w:r w:rsidRPr="00F12C98">
              <w:rPr>
                <w:rFonts w:ascii="Times New Roman" w:hAnsi="Times New Roman" w:cs="Times New Roman"/>
                <w:sz w:val="18"/>
                <w:szCs w:val="18"/>
              </w:rPr>
              <w:t>GATCTCGAG</w:t>
            </w:r>
            <w:r w:rsidRPr="00F12C9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shd w:val="clear" w:color="auto" w:fill="FFFFFF" w:themeFill="background1"/>
              </w:rPr>
              <w:t>TTATTTATGGGCCGGACAAATGCAATTATTG</w:t>
            </w:r>
          </w:p>
        </w:tc>
      </w:tr>
      <w:tr w:rsidR="00925049" w:rsidRPr="00F12C98" w14:paraId="0706B498" w14:textId="77777777" w:rsidTr="009C016F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 w:themeFill="background1"/>
            <w:noWrap/>
            <w:vAlign w:val="center"/>
          </w:tcPr>
          <w:p w14:paraId="0929D777" w14:textId="77777777" w:rsidR="00925049" w:rsidRPr="00F12C98" w:rsidRDefault="00925049" w:rsidP="009C0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shd w:val="clear" w:color="auto" w:fill="FFFFFF" w:themeFill="background1"/>
              </w:rPr>
            </w:pPr>
            <w:proofErr w:type="spellStart"/>
            <w:r w:rsidRPr="00F12C98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  <w:shd w:val="clear" w:color="auto" w:fill="FFFFFF" w:themeFill="background1"/>
              </w:rPr>
              <w:t>CsSerDC</w:t>
            </w:r>
            <w:proofErr w:type="spellEnd"/>
          </w:p>
        </w:tc>
        <w:tc>
          <w:tcPr>
            <w:tcW w:w="355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 w:themeFill="background1"/>
            <w:noWrap/>
            <w:vAlign w:val="center"/>
          </w:tcPr>
          <w:p w14:paraId="253BB88A" w14:textId="77777777" w:rsidR="00925049" w:rsidRPr="00F12C98" w:rsidRDefault="00925049" w:rsidP="009C0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shd w:val="clear" w:color="auto" w:fill="FFFFFF" w:themeFill="background1"/>
              </w:rPr>
            </w:pPr>
            <w:r w:rsidRPr="00F12C9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shd w:val="clear" w:color="auto" w:fill="FFFFFF" w:themeFill="background1"/>
              </w:rPr>
              <w:t>ATGGTGGGAAGTGTTGGGGT</w:t>
            </w:r>
          </w:p>
        </w:tc>
        <w:tc>
          <w:tcPr>
            <w:tcW w:w="355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 w:themeFill="background1"/>
            <w:noWrap/>
            <w:vAlign w:val="center"/>
          </w:tcPr>
          <w:p w14:paraId="7F234478" w14:textId="77777777" w:rsidR="00925049" w:rsidRPr="00F12C98" w:rsidRDefault="00925049" w:rsidP="009C0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shd w:val="clear" w:color="auto" w:fill="FFFFFF" w:themeFill="background1"/>
              </w:rPr>
            </w:pPr>
            <w:r w:rsidRPr="00F12C9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shd w:val="clear" w:color="auto" w:fill="FFFFFF" w:themeFill="background1"/>
              </w:rPr>
              <w:t>TCACTTGTGTAGTGCACAAAGACAGT</w:t>
            </w:r>
          </w:p>
        </w:tc>
      </w:tr>
    </w:tbl>
    <w:p w14:paraId="274AEE95" w14:textId="77777777" w:rsidR="00925049" w:rsidRPr="00F12C98" w:rsidRDefault="00925049" w:rsidP="00925049">
      <w:pPr>
        <w:spacing w:line="480" w:lineRule="auto"/>
        <w:rPr>
          <w:rFonts w:hint="eastAsia"/>
        </w:rPr>
      </w:pPr>
    </w:p>
    <w:p w14:paraId="00AF88EC" w14:textId="77777777" w:rsidR="00925049" w:rsidRDefault="00925049" w:rsidP="00925049">
      <w:pPr>
        <w:rPr>
          <w:rFonts w:hint="eastAsia"/>
        </w:rPr>
      </w:pPr>
    </w:p>
    <w:p w14:paraId="25634649" w14:textId="1D5BC3EF" w:rsidR="00925049" w:rsidRPr="00F12C98" w:rsidRDefault="00925049" w:rsidP="0092504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2C98">
        <w:rPr>
          <w:rFonts w:ascii="Times New Roman" w:hAnsi="Times New Roman" w:cs="Times New Roman"/>
          <w:b/>
          <w:kern w:val="0"/>
          <w:sz w:val="24"/>
          <w:szCs w:val="24"/>
        </w:rPr>
        <w:t>Supplementary</w:t>
      </w:r>
      <w:r w:rsidRPr="00F12C9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sz w:val="24"/>
          <w:szCs w:val="24"/>
        </w:rPr>
        <w:t>File 1c</w:t>
      </w:r>
      <w:r w:rsidRPr="00F12C98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F12C98">
        <w:rPr>
          <w:rFonts w:ascii="Times New Roman" w:hAnsi="Times New Roman" w:cs="Times New Roman"/>
          <w:sz w:val="24"/>
          <w:szCs w:val="24"/>
        </w:rPr>
        <w:t>Primers used for real-time PCR.</w:t>
      </w:r>
    </w:p>
    <w:tbl>
      <w:tblPr>
        <w:tblW w:w="8385" w:type="dxa"/>
        <w:tblLayout w:type="fixed"/>
        <w:tblLook w:val="04A0" w:firstRow="1" w:lastRow="0" w:firstColumn="1" w:lastColumn="0" w:noHBand="0" w:noVBand="1"/>
      </w:tblPr>
      <w:tblGrid>
        <w:gridCol w:w="1276"/>
        <w:gridCol w:w="3554"/>
        <w:gridCol w:w="3555"/>
      </w:tblGrid>
      <w:tr w:rsidR="00925049" w:rsidRPr="00F12C98" w14:paraId="0F8F12C8" w14:textId="77777777" w:rsidTr="009C016F">
        <w:trPr>
          <w:trHeight w:val="615"/>
        </w:trPr>
        <w:tc>
          <w:tcPr>
            <w:tcW w:w="1276" w:type="dxa"/>
            <w:tcBorders>
              <w:top w:val="single" w:sz="8" w:space="0" w:color="000000"/>
              <w:left w:val="nil"/>
              <w:bottom w:val="single" w:sz="6" w:space="0" w:color="000000"/>
              <w:right w:val="nil"/>
            </w:tcBorders>
            <w:shd w:val="clear" w:color="auto" w:fill="FFFFFF" w:themeFill="background1"/>
            <w:noWrap/>
            <w:vAlign w:val="center"/>
          </w:tcPr>
          <w:p w14:paraId="6C8C25B3" w14:textId="77777777" w:rsidR="00925049" w:rsidRPr="00F12C98" w:rsidRDefault="00925049" w:rsidP="009C0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F12C9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Name</w:t>
            </w:r>
          </w:p>
        </w:tc>
        <w:tc>
          <w:tcPr>
            <w:tcW w:w="3551" w:type="dxa"/>
            <w:tcBorders>
              <w:top w:val="single" w:sz="8" w:space="0" w:color="000000"/>
              <w:left w:val="nil"/>
              <w:bottom w:val="single" w:sz="6" w:space="0" w:color="000000"/>
              <w:right w:val="nil"/>
            </w:tcBorders>
            <w:shd w:val="clear" w:color="auto" w:fill="FFFFFF" w:themeFill="background1"/>
            <w:noWrap/>
            <w:vAlign w:val="center"/>
          </w:tcPr>
          <w:p w14:paraId="578F334B" w14:textId="77777777" w:rsidR="00925049" w:rsidRPr="00F12C98" w:rsidRDefault="00925049" w:rsidP="009C0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F12C9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Forward primers (5'-3')</w:t>
            </w:r>
          </w:p>
        </w:tc>
        <w:tc>
          <w:tcPr>
            <w:tcW w:w="3552" w:type="dxa"/>
            <w:tcBorders>
              <w:top w:val="single" w:sz="8" w:space="0" w:color="000000"/>
              <w:left w:val="nil"/>
              <w:bottom w:val="single" w:sz="6" w:space="0" w:color="000000"/>
              <w:right w:val="nil"/>
            </w:tcBorders>
            <w:shd w:val="clear" w:color="auto" w:fill="FFFFFF" w:themeFill="background1"/>
            <w:noWrap/>
            <w:vAlign w:val="center"/>
          </w:tcPr>
          <w:p w14:paraId="2BAFBA69" w14:textId="77777777" w:rsidR="00925049" w:rsidRPr="00F12C98" w:rsidRDefault="00925049" w:rsidP="009C0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F12C9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Reverse primers (5'-3')</w:t>
            </w:r>
          </w:p>
        </w:tc>
      </w:tr>
      <w:tr w:rsidR="00925049" w:rsidRPr="00F12C98" w14:paraId="370201C0" w14:textId="77777777" w:rsidTr="009C016F">
        <w:trPr>
          <w:trHeight w:val="397"/>
        </w:trPr>
        <w:tc>
          <w:tcPr>
            <w:tcW w:w="1276" w:type="dxa"/>
            <w:tcBorders>
              <w:top w:val="single" w:sz="6" w:space="0" w:color="000000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7ED044D0" w14:textId="77777777" w:rsidR="00925049" w:rsidRPr="00F12C98" w:rsidRDefault="00925049" w:rsidP="009C016F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  <w:shd w:val="clear" w:color="auto" w:fill="FFFFFF" w:themeFill="background1"/>
              </w:rPr>
            </w:pPr>
            <w:proofErr w:type="spellStart"/>
            <w:r w:rsidRPr="00F12C98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  <w:shd w:val="clear" w:color="auto" w:fill="FFFFFF" w:themeFill="background1"/>
              </w:rPr>
              <w:t>CsAlaDC</w:t>
            </w:r>
            <w:proofErr w:type="spellEnd"/>
          </w:p>
        </w:tc>
        <w:tc>
          <w:tcPr>
            <w:tcW w:w="3551" w:type="dxa"/>
            <w:tcBorders>
              <w:top w:val="single" w:sz="6" w:space="0" w:color="000000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16ECEEAE" w14:textId="77777777" w:rsidR="00925049" w:rsidRPr="00F12C98" w:rsidRDefault="00925049" w:rsidP="009C0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shd w:val="clear" w:color="auto" w:fill="FFFFFF" w:themeFill="background1"/>
              </w:rPr>
            </w:pPr>
            <w:r w:rsidRPr="00F12C9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shd w:val="clear" w:color="auto" w:fill="FFFFFF" w:themeFill="background1"/>
              </w:rPr>
              <w:t>CACTGTGATGGGGCTCTGTT</w:t>
            </w:r>
          </w:p>
        </w:tc>
        <w:tc>
          <w:tcPr>
            <w:tcW w:w="3552" w:type="dxa"/>
            <w:tcBorders>
              <w:top w:val="single" w:sz="6" w:space="0" w:color="000000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1A8D3A4B" w14:textId="77777777" w:rsidR="00925049" w:rsidRPr="00F12C98" w:rsidRDefault="00925049" w:rsidP="009C0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shd w:val="clear" w:color="auto" w:fill="FFFFFF" w:themeFill="background1"/>
              </w:rPr>
            </w:pPr>
            <w:r w:rsidRPr="00F12C9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shd w:val="clear" w:color="auto" w:fill="FFFFFF" w:themeFill="background1"/>
              </w:rPr>
              <w:t>TGTTATCTGGACACCGCACG</w:t>
            </w:r>
          </w:p>
        </w:tc>
      </w:tr>
      <w:tr w:rsidR="00925049" w:rsidRPr="00F12C98" w14:paraId="0D8606F0" w14:textId="77777777" w:rsidTr="009C016F">
        <w:trPr>
          <w:trHeight w:val="397"/>
        </w:trPr>
        <w:tc>
          <w:tcPr>
            <w:tcW w:w="1276" w:type="dxa"/>
            <w:shd w:val="clear" w:color="auto" w:fill="FFFFFF" w:themeFill="background1"/>
            <w:noWrap/>
            <w:vAlign w:val="center"/>
          </w:tcPr>
          <w:p w14:paraId="6309E68F" w14:textId="77777777" w:rsidR="00925049" w:rsidRPr="00F12C98" w:rsidRDefault="00925049" w:rsidP="009C0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shd w:val="clear" w:color="auto" w:fill="FFFFFF" w:themeFill="background1"/>
              </w:rPr>
            </w:pPr>
            <w:proofErr w:type="spellStart"/>
            <w:r w:rsidRPr="00F12C98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  <w:shd w:val="clear" w:color="auto" w:fill="FFFFFF" w:themeFill="background1"/>
              </w:rPr>
              <w:t>AtSerDC</w:t>
            </w:r>
            <w:proofErr w:type="spellEnd"/>
          </w:p>
        </w:tc>
        <w:tc>
          <w:tcPr>
            <w:tcW w:w="3551" w:type="dxa"/>
            <w:shd w:val="clear" w:color="auto" w:fill="FFFFFF" w:themeFill="background1"/>
            <w:noWrap/>
            <w:vAlign w:val="center"/>
          </w:tcPr>
          <w:p w14:paraId="0DDEE48D" w14:textId="77777777" w:rsidR="00925049" w:rsidRPr="00F12C98" w:rsidRDefault="00925049" w:rsidP="009C0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shd w:val="clear" w:color="auto" w:fill="FFFFFF" w:themeFill="background1"/>
              </w:rPr>
            </w:pPr>
            <w:r w:rsidRPr="00F12C9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shd w:val="clear" w:color="auto" w:fill="FFFFFF" w:themeFill="background1"/>
              </w:rPr>
              <w:t>TCACTCGCTGTAACGGAACC</w:t>
            </w:r>
          </w:p>
        </w:tc>
        <w:tc>
          <w:tcPr>
            <w:tcW w:w="3552" w:type="dxa"/>
            <w:shd w:val="clear" w:color="auto" w:fill="FFFFFF" w:themeFill="background1"/>
            <w:noWrap/>
            <w:vAlign w:val="center"/>
          </w:tcPr>
          <w:p w14:paraId="3AF2BE94" w14:textId="77777777" w:rsidR="00925049" w:rsidRPr="00F12C98" w:rsidRDefault="00925049" w:rsidP="009C0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shd w:val="clear" w:color="auto" w:fill="FFFFFF" w:themeFill="background1"/>
              </w:rPr>
            </w:pPr>
            <w:r w:rsidRPr="00F12C9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shd w:val="clear" w:color="auto" w:fill="FFFFFF" w:themeFill="background1"/>
              </w:rPr>
              <w:t>AACTGACCAAGCGCACCATA</w:t>
            </w:r>
          </w:p>
        </w:tc>
      </w:tr>
      <w:tr w:rsidR="00925049" w14:paraId="5533E766" w14:textId="77777777" w:rsidTr="009C016F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 w:themeFill="background1"/>
            <w:noWrap/>
            <w:vAlign w:val="center"/>
          </w:tcPr>
          <w:p w14:paraId="69C4F07D" w14:textId="77777777" w:rsidR="00925049" w:rsidRPr="00F12C98" w:rsidRDefault="00925049" w:rsidP="009C0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shd w:val="clear" w:color="auto" w:fill="FFFFFF" w:themeFill="background1"/>
              </w:rPr>
            </w:pPr>
            <w:proofErr w:type="spellStart"/>
            <w:r w:rsidRPr="00F12C98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  <w:shd w:val="clear" w:color="auto" w:fill="FFFFFF" w:themeFill="background1"/>
              </w:rPr>
              <w:t>NbGAPDH</w:t>
            </w:r>
            <w:proofErr w:type="spellEnd"/>
          </w:p>
        </w:tc>
        <w:tc>
          <w:tcPr>
            <w:tcW w:w="355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 w:themeFill="background1"/>
            <w:noWrap/>
            <w:vAlign w:val="center"/>
          </w:tcPr>
          <w:p w14:paraId="434ADA4E" w14:textId="77777777" w:rsidR="00925049" w:rsidRPr="00F12C98" w:rsidRDefault="00925049" w:rsidP="009C0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shd w:val="clear" w:color="auto" w:fill="FFFFFF" w:themeFill="background1"/>
              </w:rPr>
            </w:pPr>
            <w:r w:rsidRPr="00F12C9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shd w:val="clear" w:color="auto" w:fill="FFFFFF" w:themeFill="background1"/>
              </w:rPr>
              <w:t>AGCTCAAGGGAATTCTCGATG</w:t>
            </w:r>
          </w:p>
        </w:tc>
        <w:tc>
          <w:tcPr>
            <w:tcW w:w="355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 w:themeFill="background1"/>
            <w:noWrap/>
            <w:vAlign w:val="center"/>
          </w:tcPr>
          <w:p w14:paraId="29A5B595" w14:textId="77777777" w:rsidR="00925049" w:rsidRDefault="00925049" w:rsidP="009C0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shd w:val="clear" w:color="auto" w:fill="FFFFFF" w:themeFill="background1"/>
              </w:rPr>
            </w:pPr>
            <w:r w:rsidRPr="00F12C98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shd w:val="clear" w:color="auto" w:fill="FFFFFF" w:themeFill="background1"/>
              </w:rPr>
              <w:t>AACCTTAACCATGTCATCTCCC</w:t>
            </w:r>
          </w:p>
        </w:tc>
      </w:tr>
    </w:tbl>
    <w:p w14:paraId="43411ED4" w14:textId="77777777" w:rsidR="00925049" w:rsidRDefault="00925049" w:rsidP="00925049">
      <w:pPr>
        <w:rPr>
          <w:rFonts w:hint="eastAsia"/>
        </w:rPr>
      </w:pPr>
    </w:p>
    <w:p w14:paraId="7BFD898F" w14:textId="77777777" w:rsidR="00150FCA" w:rsidRPr="00925049" w:rsidRDefault="00150FCA"/>
    <w:sectPr w:rsidR="00150FCA" w:rsidRPr="00925049" w:rsidSect="0092504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621CC8" w14:textId="77777777" w:rsidR="00F06A60" w:rsidRDefault="00F06A60" w:rsidP="00925049">
      <w:pPr>
        <w:rPr>
          <w:rFonts w:hint="eastAsia"/>
        </w:rPr>
      </w:pPr>
      <w:r>
        <w:separator/>
      </w:r>
    </w:p>
  </w:endnote>
  <w:endnote w:type="continuationSeparator" w:id="0">
    <w:p w14:paraId="6BDFF844" w14:textId="77777777" w:rsidR="00F06A60" w:rsidRDefault="00F06A60" w:rsidP="00925049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36CA9D" w14:textId="77777777" w:rsidR="00F06A60" w:rsidRDefault="00F06A60" w:rsidP="00925049">
      <w:pPr>
        <w:rPr>
          <w:rFonts w:hint="eastAsia"/>
        </w:rPr>
      </w:pPr>
      <w:r>
        <w:separator/>
      </w:r>
    </w:p>
  </w:footnote>
  <w:footnote w:type="continuationSeparator" w:id="0">
    <w:p w14:paraId="4BA47868" w14:textId="77777777" w:rsidR="00F06A60" w:rsidRDefault="00F06A60" w:rsidP="00925049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2tzQ2MjGxMDY2tjBR0lEKTi0uzszPAykwrAUA7RcgiCwAAAA="/>
  </w:docVars>
  <w:rsids>
    <w:rsidRoot w:val="00150FCA"/>
    <w:rsid w:val="00150FCA"/>
    <w:rsid w:val="00925049"/>
    <w:rsid w:val="00F04CF9"/>
    <w:rsid w:val="00F06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5D7BBD"/>
  <w15:chartTrackingRefBased/>
  <w15:docId w15:val="{4D89A813-CBA8-4326-935C-13CEA361BB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25049"/>
    <w:pPr>
      <w:widowControl w:val="0"/>
      <w:jc w:val="both"/>
    </w:pPr>
    <w:rPr>
      <w14:ligatures w14:val="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25049"/>
    <w:pPr>
      <w:tabs>
        <w:tab w:val="center" w:pos="4153"/>
        <w:tab w:val="right" w:pos="8306"/>
      </w:tabs>
      <w:snapToGrid w:val="0"/>
      <w:jc w:val="center"/>
    </w:pPr>
    <w:rPr>
      <w:sz w:val="18"/>
      <w:szCs w:val="18"/>
      <w14:ligatures w14:val="standardContextual"/>
    </w:rPr>
  </w:style>
  <w:style w:type="character" w:customStyle="1" w:styleId="a4">
    <w:name w:val="页眉 字符"/>
    <w:basedOn w:val="a0"/>
    <w:link w:val="a3"/>
    <w:uiPriority w:val="99"/>
    <w:rsid w:val="0092504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25049"/>
    <w:pPr>
      <w:tabs>
        <w:tab w:val="center" w:pos="4153"/>
        <w:tab w:val="right" w:pos="8306"/>
      </w:tabs>
      <w:snapToGrid w:val="0"/>
      <w:jc w:val="left"/>
    </w:pPr>
    <w:rPr>
      <w:sz w:val="18"/>
      <w:szCs w:val="18"/>
      <w14:ligatures w14:val="standardContextual"/>
    </w:rPr>
  </w:style>
  <w:style w:type="character" w:customStyle="1" w:styleId="a6">
    <w:name w:val="页脚 字符"/>
    <w:basedOn w:val="a0"/>
    <w:link w:val="a5"/>
    <w:uiPriority w:val="99"/>
    <w:rsid w:val="00925049"/>
    <w:rPr>
      <w:sz w:val="18"/>
      <w:szCs w:val="18"/>
    </w:rPr>
  </w:style>
  <w:style w:type="paragraph" w:styleId="a7">
    <w:name w:val="Title"/>
    <w:basedOn w:val="a"/>
    <w:next w:val="a"/>
    <w:link w:val="a8"/>
    <w:uiPriority w:val="10"/>
    <w:qFormat/>
    <w:rsid w:val="00925049"/>
    <w:pPr>
      <w:spacing w:before="120" w:after="120"/>
      <w:jc w:val="left"/>
      <w:outlineLvl w:val="2"/>
    </w:pPr>
    <w:rPr>
      <w:rFonts w:ascii="Times New Roman" w:eastAsia="Times New Roman" w:hAnsi="Times New Roman" w:cs="Times New Roman"/>
      <w:bCs/>
      <w:szCs w:val="21"/>
    </w:rPr>
  </w:style>
  <w:style w:type="character" w:customStyle="1" w:styleId="a8">
    <w:name w:val="标题 字符"/>
    <w:basedOn w:val="a0"/>
    <w:link w:val="a7"/>
    <w:uiPriority w:val="10"/>
    <w:rsid w:val="00925049"/>
    <w:rPr>
      <w:rFonts w:ascii="Times New Roman" w:eastAsia="Times New Roman" w:hAnsi="Times New Roman" w:cs="Times New Roman"/>
      <w:bCs/>
      <w:szCs w:val="21"/>
      <w14:ligatures w14:val="none"/>
    </w:rPr>
  </w:style>
  <w:style w:type="table" w:styleId="a9">
    <w:name w:val="Table Grid"/>
    <w:basedOn w:val="a1"/>
    <w:uiPriority w:val="39"/>
    <w:rsid w:val="00925049"/>
    <w:rPr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a">
    <w:name w:val="表"/>
    <w:basedOn w:val="a"/>
    <w:qFormat/>
    <w:rsid w:val="00925049"/>
    <w:pPr>
      <w:adjustRightInd w:val="0"/>
      <w:snapToGrid w:val="0"/>
      <w:spacing w:line="300" w:lineRule="exact"/>
      <w:ind w:firstLineChars="100" w:firstLine="100"/>
    </w:pPr>
    <w:rPr>
      <w:rFonts w:ascii="Times New Roman" w:eastAsia="宋体" w:hAnsi="Times New Roman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15</Words>
  <Characters>1801</Characters>
  <Application>Microsoft Office Word</Application>
  <DocSecurity>0</DocSecurity>
  <Lines>15</Lines>
  <Paragraphs>4</Paragraphs>
  <ScaleCrop>false</ScaleCrop>
  <Company/>
  <LinksUpToDate>false</LinksUpToDate>
  <CharactersWithSpaces>2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浩 王</dc:creator>
  <cp:keywords/>
  <dc:description/>
  <cp:lastModifiedBy>浩 王</cp:lastModifiedBy>
  <cp:revision>2</cp:revision>
  <dcterms:created xsi:type="dcterms:W3CDTF">2024-08-17T14:42:00Z</dcterms:created>
  <dcterms:modified xsi:type="dcterms:W3CDTF">2024-08-17T14:45:00Z</dcterms:modified>
</cp:coreProperties>
</file>